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0142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5506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5169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4093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30788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4804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6179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4304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0792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4991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47687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7006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1815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3618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59156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6052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26002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0621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4769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56255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1455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1960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7110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30977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6224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Элсаиед Адел Мансоур Абделхалим Мохамед</dc:creator>
  <dc:language>ru-RU</dc:language>
  <cp:keywords/>
  <dcterms:created xsi:type="dcterms:W3CDTF">2024-03-29T12:30:52Z</dcterms:created>
  <dcterms:modified xsi:type="dcterms:W3CDTF">2024-03-29T1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